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4D6C6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mjapvr8xaqvt" w:colFirst="0" w:colLast="0"/>
      <w:bookmarkEnd w:id="0"/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tle: Estimating the burden of COVID-19 on mortality, life expectancy and lifespan inequality in E</w:t>
      </w: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ngland and Wales: A population-level analysis </w:t>
      </w:r>
    </w:p>
    <w:p w14:paraId="25E037DB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25CBA2CE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Authors: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José Manuel Aburto, Newton fellow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,2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, Ridhi Kashyap, associate professor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, Jonas Schöley, postdoctoral fellow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, Colin Angus, senior research fellow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3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, John Ermisch, professor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, Melinda C. Mills, profe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ssor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, Jennifer Beam Dowd, associate professor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</w:p>
    <w:p w14:paraId="10316EF0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5379A635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ffiliations:</w:t>
      </w:r>
    </w:p>
    <w:p w14:paraId="7CEA21DB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1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everhulme Centre for Demographic Science, Department of Sociology and Nuffield College, University of Oxford, 42-43 Park End Street, OX1 1JD Oxford, UK.</w:t>
      </w:r>
    </w:p>
    <w:p w14:paraId="3D21D043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553F5E00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2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Interdisciplinary Centre on Population Dynamics, University of Southern Denmark, Odense 5000, Denm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ark.</w:t>
      </w:r>
    </w:p>
    <w:p w14:paraId="7B0600A9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30544B5B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3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School of Health and Related Research, University of Sheffield, Regent Court, Regent Street, S1 4DA Sheffield, UK</w:t>
      </w:r>
    </w:p>
    <w:p w14:paraId="2CDBB48E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03AA84E8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orrespondence to: </w:t>
      </w:r>
    </w:p>
    <w:p w14:paraId="3FB9592D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José Manuel Aburto</w:t>
      </w:r>
    </w:p>
    <w:p w14:paraId="449EE339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42-43 Park End Street, OX1 1JD Oxford, UK.</w:t>
      </w:r>
    </w:p>
    <w:p w14:paraId="1E7FCD50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ail: </w:t>
      </w:r>
      <w:hyperlink r:id="rId7">
        <w:r w:rsidRPr="001C3983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jose-manuel.aburto@sociology.ox.ac.uk</w:t>
        </w:r>
      </w:hyperlink>
    </w:p>
    <w:p w14:paraId="27F4341B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Tel: +45 31712122</w:t>
      </w:r>
    </w:p>
    <w:p w14:paraId="5E7FB291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ORCID: 0000-0002-2926-6879</w:t>
      </w:r>
    </w:p>
    <w:p w14:paraId="63F25ECF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642C07E2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OR</w:t>
      </w:r>
    </w:p>
    <w:p w14:paraId="08375D65" w14:textId="77777777" w:rsidR="00327DA7" w:rsidRPr="001C3983" w:rsidRDefault="00327DA7">
      <w:pPr>
        <w:rPr>
          <w:rFonts w:ascii="Times New Roman" w:hAnsi="Times New Roman" w:cs="Times New Roman"/>
          <w:sz w:val="24"/>
          <w:szCs w:val="24"/>
        </w:rPr>
      </w:pPr>
    </w:p>
    <w:p w14:paraId="4F069B92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Ridhi Kashyap</w:t>
      </w:r>
    </w:p>
    <w:p w14:paraId="4B8B0C80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Nuffield College, New Road, Oxford OX1 1NF</w:t>
      </w:r>
    </w:p>
    <w:p w14:paraId="306B69E3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mail: </w:t>
      </w:r>
      <w:hyperlink r:id="rId8">
        <w:r w:rsidRPr="001C3983">
          <w:rPr>
            <w:rFonts w:ascii="Times New Roman" w:eastAsia="Times New Roman" w:hAnsi="Times New Roman" w:cs="Times New Roman"/>
            <w:color w:val="0563C1"/>
            <w:sz w:val="24"/>
            <w:szCs w:val="24"/>
            <w:u w:val="single"/>
          </w:rPr>
          <w:t>ridhi.kashyap@sociology.ox.ac.uk</w:t>
        </w:r>
      </w:hyperlink>
    </w:p>
    <w:p w14:paraId="23C9E5B6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RCID: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  <w:highlight w:val="white"/>
        </w:rPr>
        <w:t>0000-0003-0615-2868</w:t>
      </w:r>
    </w:p>
    <w:p w14:paraId="137E2C18" w14:textId="77777777" w:rsidR="00327DA7" w:rsidRPr="001C3983" w:rsidRDefault="002C329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C3983">
        <w:rPr>
          <w:rFonts w:ascii="Times New Roman" w:hAnsi="Times New Roman" w:cs="Times New Roman"/>
          <w:sz w:val="24"/>
          <w:szCs w:val="24"/>
        </w:rPr>
        <w:br w:type="page"/>
      </w:r>
    </w:p>
    <w:p w14:paraId="6A6E584D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>Section 1. Estimation of the baseline mortality risk using 4 different approaches using training data from 2010 to week 10 of 2020 by age</w:t>
      </w: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and sex. </w:t>
      </w:r>
    </w:p>
    <w:p w14:paraId="263E7C08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57B42D" w14:textId="12C16972" w:rsidR="00327DA7" w:rsidRPr="001C3983" w:rsidRDefault="002C3295" w:rsidP="00C3529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Generalized Additive Model assuming a Negative Binomial distribution to account for overdispersion of deaths during the period we study[1]. The model includes smooth effects for the long term trend, age and seasonality, and an interaction betwe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en age and seasonality. The smooth effects are stratified by sex. The basic structure of the model is as follows:</w:t>
      </w:r>
    </w:p>
    <w:p w14:paraId="20F6FDDA" w14:textId="3E7559F4" w:rsidR="00C35294" w:rsidRPr="001C3983" w:rsidRDefault="00C35294" w:rsidP="00C3529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54450D1" w14:textId="77777777" w:rsidR="001C3983" w:rsidRPr="001C3983" w:rsidRDefault="00C35294" w:rsidP="00C35294">
      <w:pPr>
        <w:pStyle w:val="FirstParagraph"/>
        <w:rPr>
          <w:rFonts w:ascii="Times New Roman" w:hAnsi="Times New Roman" w:cs="Times New Roman"/>
          <w:sz w:val="20"/>
          <w:szCs w:val="20"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log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 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day×sex×age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day×sex×age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ime×sex×age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time×sex×age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)+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age|sex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week|sex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)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week,age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)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∼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Neg.Bin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,</m:t>
                </m:r>
              </m:e>
            </m:mr>
          </m:m>
        </m:oMath>
      </m:oMathPara>
    </w:p>
    <w:p w14:paraId="426DC1FA" w14:textId="395B2203" w:rsidR="00327DA7" w:rsidRPr="001C3983" w:rsidRDefault="00C35294" w:rsidP="001C3983">
      <w:pPr>
        <w:pStyle w:val="FirstParagraph"/>
        <w:ind w:left="720"/>
        <w:rPr>
          <w:rFonts w:ascii="Times New Roman" w:hAnsi="Times New Roman" w:cs="Times New Roman"/>
        </w:rPr>
      </w:pPr>
      <w:r w:rsidRPr="001C3983">
        <w:rPr>
          <w:rFonts w:ascii="Times New Roman" w:hAnsi="Times New Roman" w:cs="Times New Roman"/>
        </w:rPr>
        <w:t xml:space="preserve">Where </w:t>
      </w:r>
      <m:oMath>
        <m:r>
          <m:rPr>
            <m:sty m:val="p"/>
          </m:rPr>
          <w:rPr>
            <w:rFonts w:ascii="Cambria Math" w:hAnsi="Cambria Math" w:cs="Times New Roman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</w:rPr>
                  <m:t>t</m:t>
                </m:r>
              </m:sub>
            </m:sSub>
          </m:e>
        </m:d>
      </m:oMath>
      <w:r w:rsidRPr="001C3983">
        <w:rPr>
          <w:rFonts w:ascii="Times New Roman" w:hAnsi="Times New Roman" w:cs="Times New Roman"/>
        </w:rPr>
        <w:t xml:space="preserve"> are the expected deaths in a given week,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θ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 w:rsidRPr="001C3983">
        <w:rPr>
          <w:rFonts w:ascii="Times New Roman" w:hAnsi="Times New Roman" w:cs="Times New Roman"/>
        </w:rPr>
        <w:t xml:space="preserve"> are the exposure times, and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f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1C3983">
        <w:rPr>
          <w:rFonts w:ascii="Times New Roman" w:hAnsi="Times New Roman" w:cs="Times New Roman"/>
        </w:rPr>
        <w:t xml:space="preserve"> are smooth functions.</w:t>
      </w:r>
    </w:p>
    <w:p w14:paraId="07B75A68" w14:textId="23D51F78" w:rsidR="00327DA7" w:rsidRPr="001C3983" w:rsidRDefault="002C32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second approach is a Generalized Additive Model assuming a Poisson distribution with the same structure as above. </w:t>
      </w:r>
    </w:p>
    <w:p w14:paraId="422503C1" w14:textId="77777777" w:rsidR="001C3983" w:rsidRPr="001C3983" w:rsidRDefault="001C3983" w:rsidP="001C39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A361DAA" w14:textId="61E0BBB4" w:rsidR="00327DA7" w:rsidRPr="001C3983" w:rsidRDefault="002C3295" w:rsidP="001C398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The third approach is a Generalized Linear Model assuming a Poisson distribution us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ed to estimate baseline mortality during influenza epidemics and known as Serfling model[2,3]. The basic structure of the model is as follows:</w:t>
      </w:r>
    </w:p>
    <w:p w14:paraId="058DCBE6" w14:textId="77777777" w:rsidR="001C3983" w:rsidRPr="001C3983" w:rsidRDefault="001C3983" w:rsidP="001C39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CE9768F" w14:textId="4F4B93BE" w:rsidR="001C3983" w:rsidRPr="001C3983" w:rsidRDefault="001C3983" w:rsidP="001C3983">
      <w:pPr>
        <w:pStyle w:val="FirstParagraph"/>
        <w:ind w:left="360"/>
        <w:rPr>
          <w:rFonts w:ascii="Times New Roman" w:hAnsi="Times New Roman" w:cs="Times New Roman"/>
          <w:sz w:val="20"/>
          <w:szCs w:val="20"/>
        </w:rPr>
      </w:pPr>
      <m:oMathPara>
        <m:oMath>
          <m:m>
            <m:mPr>
              <m:baseJc m:val="top"/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sz w:val="20"/>
                  <w:szCs w:val="20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logE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t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 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day×sex×age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day×sex×age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ime×sex×age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time×sex×age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)+</m:t>
                </m:r>
              </m:e>
            </m:mr>
            <m:mr>
              <m:e/>
              <m:e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in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week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5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ge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ex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2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cos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week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52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ge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ex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</m:e>
            </m:mr>
            <m:mr>
              <m:e/>
              <m:e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3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in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week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6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ge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ex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β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week×age×sex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4</m:t>
                    </m:r>
                  </m:sup>
                </m:sSubSup>
                <m:d>
                  <m:d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cos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week</m:t>
                        </m:r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π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0"/>
                            <w:szCs w:val="20"/>
                          </w:rPr>
                          <m:t>26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age</m:t>
                    </m:r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×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sex</m:t>
                    </m:r>
                  </m:e>
                </m:d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t</m:t>
                    </m:r>
                  </m:sub>
                </m:sSub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∼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0"/>
                    <w:szCs w:val="20"/>
                  </w:rPr>
                  <m:t>Pois.</m:t>
                </m:r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,</m:t>
                </m:r>
              </m:e>
            </m:mr>
          </m:m>
        </m:oMath>
      </m:oMathPara>
    </w:p>
    <w:p w14:paraId="7F6C0A07" w14:textId="77777777" w:rsidR="001C3983" w:rsidRPr="001C3983" w:rsidRDefault="001C3983" w:rsidP="001C398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45B9ED6" w14:textId="77777777" w:rsidR="00327DA7" w:rsidRPr="001C3983" w:rsidRDefault="002C329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right="-427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30j0zll" w:colFirst="0" w:colLast="0"/>
      <w:bookmarkEnd w:id="1"/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We constructed an empirical baseline mortality based on the average mortality rate over the previous five years 2015-19 within each week and stratum. The associated deaths from this approach result from multiplying the average death rates by the population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xposed to the risk. </w:t>
      </w:r>
    </w:p>
    <w:p w14:paraId="79E96B81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33F8AAB0" w14:textId="77777777" w:rsidR="001C3983" w:rsidRPr="001C3983" w:rsidRDefault="001C3983">
      <w:pP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br w:type="page"/>
      </w:r>
    </w:p>
    <w:p w14:paraId="0ACE2622" w14:textId="4E79DBF8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lastRenderedPageBreak/>
        <w:t xml:space="preserve">Excess deaths produced with different models. </w:t>
      </w:r>
    </w:p>
    <w:p w14:paraId="219999FB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14:paraId="1CB4EB6E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able 1. Total </w:t>
      </w:r>
      <w:r w:rsidRPr="001C3983">
        <w:rPr>
          <w:rFonts w:ascii="Times New Roman" w:eastAsia="Times New Roman" w:hAnsi="Times New Roman" w:cs="Times New Roman"/>
          <w:sz w:val="24"/>
          <w:szCs w:val="24"/>
        </w:rPr>
        <w:t xml:space="preserve">excess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deaths by the end of week </w:t>
      </w:r>
      <w:r w:rsidRPr="001C3983">
        <w:rPr>
          <w:rFonts w:ascii="Times New Roman" w:eastAsia="Times New Roman" w:hAnsi="Times New Roman" w:cs="Times New Roman"/>
          <w:sz w:val="24"/>
          <w:szCs w:val="24"/>
        </w:rPr>
        <w:t>33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stimated with 4 different models with 95% </w:t>
      </w:r>
      <w:r w:rsidRPr="001C3983">
        <w:rPr>
          <w:rFonts w:ascii="Times New Roman" w:eastAsia="Times New Roman" w:hAnsi="Times New Roman" w:cs="Times New Roman"/>
          <w:sz w:val="24"/>
          <w:szCs w:val="24"/>
        </w:rPr>
        <w:t xml:space="preserve">prediction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tervals in England and Wales. </w:t>
      </w:r>
    </w:p>
    <w:p w14:paraId="63B8AC1B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EAF7D26" w14:textId="77777777" w:rsidR="00327DA7" w:rsidRPr="001C3983" w:rsidRDefault="00327DA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a"/>
        <w:tblW w:w="974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651"/>
        <w:gridCol w:w="832"/>
        <w:gridCol w:w="936"/>
        <w:gridCol w:w="929"/>
        <w:gridCol w:w="832"/>
        <w:gridCol w:w="936"/>
        <w:gridCol w:w="929"/>
        <w:gridCol w:w="832"/>
        <w:gridCol w:w="936"/>
        <w:gridCol w:w="929"/>
      </w:tblGrid>
      <w:tr w:rsidR="00327DA7" w:rsidRPr="001C3983" w14:paraId="00DD2E5A" w14:textId="77777777" w:rsidTr="001C3983">
        <w:trPr>
          <w:trHeight w:val="305"/>
        </w:trPr>
        <w:tc>
          <w:tcPr>
            <w:tcW w:w="1651" w:type="dxa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0DF83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2697" w:type="dxa"/>
            <w:gridSpan w:val="3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B9415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>Female</w:t>
            </w:r>
          </w:p>
        </w:tc>
        <w:tc>
          <w:tcPr>
            <w:tcW w:w="2697" w:type="dxa"/>
            <w:gridSpan w:val="3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CCE43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>Male</w:t>
            </w:r>
          </w:p>
        </w:tc>
        <w:tc>
          <w:tcPr>
            <w:tcW w:w="2697" w:type="dxa"/>
            <w:gridSpan w:val="3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2191A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>Total</w:t>
            </w:r>
          </w:p>
        </w:tc>
      </w:tr>
      <w:tr w:rsidR="001C3983" w:rsidRPr="001C3983" w14:paraId="5A5CFE2C" w14:textId="77777777" w:rsidTr="001C3983">
        <w:trPr>
          <w:trHeight w:val="305"/>
        </w:trPr>
        <w:tc>
          <w:tcPr>
            <w:tcW w:w="1651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7EA38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Model</w:t>
            </w:r>
          </w:p>
        </w:tc>
        <w:tc>
          <w:tcPr>
            <w:tcW w:w="832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130A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Excess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522FB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Lower PI</w:t>
            </w:r>
          </w:p>
        </w:tc>
        <w:tc>
          <w:tcPr>
            <w:tcW w:w="928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7BD19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Upper PI</w:t>
            </w:r>
          </w:p>
        </w:tc>
        <w:tc>
          <w:tcPr>
            <w:tcW w:w="832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5A3D1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Excess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A67B7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Lower PI</w:t>
            </w:r>
          </w:p>
        </w:tc>
        <w:tc>
          <w:tcPr>
            <w:tcW w:w="928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9825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Upper PI</w:t>
            </w:r>
          </w:p>
        </w:tc>
        <w:tc>
          <w:tcPr>
            <w:tcW w:w="832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A198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Excess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2F6E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Lower PI</w:t>
            </w:r>
          </w:p>
        </w:tc>
        <w:tc>
          <w:tcPr>
            <w:tcW w:w="928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632E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Upper PI</w:t>
            </w:r>
          </w:p>
        </w:tc>
      </w:tr>
      <w:tr w:rsidR="001C3983" w:rsidRPr="001C3983" w14:paraId="736AB128" w14:textId="77777777" w:rsidTr="001C3983">
        <w:trPr>
          <w:trHeight w:val="566"/>
        </w:trPr>
        <w:tc>
          <w:tcPr>
            <w:tcW w:w="16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8FC7DC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GAM Negative Binomial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30FA5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3,685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C2D2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1,768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CB62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5,709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62FD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7,649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74F28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5,945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4A6DE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9,336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427DE0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1,334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3AB13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8,641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6FAA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4,056</w:t>
            </w:r>
          </w:p>
        </w:tc>
      </w:tr>
      <w:tr w:rsidR="001C3983" w:rsidRPr="001C3983" w14:paraId="1BDD13EA" w14:textId="77777777" w:rsidTr="001C3983">
        <w:trPr>
          <w:trHeight w:val="423"/>
        </w:trPr>
        <w:tc>
          <w:tcPr>
            <w:tcW w:w="16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1B394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GAM Poisson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21CDC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3,639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9EE40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2,967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5EE49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4,314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53229C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7,619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63AE70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6,94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27CA8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8,316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90FCE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1,258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2E051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0,33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45851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2,227</w:t>
            </w:r>
          </w:p>
        </w:tc>
      </w:tr>
      <w:tr w:rsidR="001C3983" w:rsidRPr="001C3983" w14:paraId="1C8F3CF2" w14:textId="77777777" w:rsidTr="001C3983">
        <w:trPr>
          <w:trHeight w:val="558"/>
        </w:trPr>
        <w:tc>
          <w:tcPr>
            <w:tcW w:w="165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1AE7C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GLM Poisson (Serfling)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9F808B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3,255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348D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2,584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EFD23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3,931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1D9B2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7,180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93B10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6,426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B8D89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7,913</w:t>
            </w:r>
          </w:p>
        </w:tc>
        <w:tc>
          <w:tcPr>
            <w:tcW w:w="83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18780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0,436</w:t>
            </w:r>
          </w:p>
        </w:tc>
        <w:tc>
          <w:tcPr>
            <w:tcW w:w="9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82552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9,482</w:t>
            </w:r>
          </w:p>
        </w:tc>
        <w:tc>
          <w:tcPr>
            <w:tcW w:w="9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CA33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1,408</w:t>
            </w:r>
          </w:p>
        </w:tc>
      </w:tr>
      <w:tr w:rsidR="001C3983" w:rsidRPr="001C3983" w14:paraId="7EB85347" w14:textId="77777777" w:rsidTr="001C3983">
        <w:trPr>
          <w:trHeight w:val="440"/>
        </w:trPr>
        <w:tc>
          <w:tcPr>
            <w:tcW w:w="1651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1C4F7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Average mortality</w:t>
            </w:r>
          </w:p>
        </w:tc>
        <w:tc>
          <w:tcPr>
            <w:tcW w:w="832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E0249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1,203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FA7A18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0,492</w:t>
            </w:r>
          </w:p>
        </w:tc>
        <w:tc>
          <w:tcPr>
            <w:tcW w:w="928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2AC0C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1,881</w:t>
            </w:r>
          </w:p>
        </w:tc>
        <w:tc>
          <w:tcPr>
            <w:tcW w:w="832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33BA1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4,437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6C59E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3,682</w:t>
            </w:r>
          </w:p>
        </w:tc>
        <w:tc>
          <w:tcPr>
            <w:tcW w:w="928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8205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5,131</w:t>
            </w:r>
          </w:p>
        </w:tc>
        <w:tc>
          <w:tcPr>
            <w:tcW w:w="832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D1FDE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5,640</w:t>
            </w:r>
          </w:p>
        </w:tc>
        <w:tc>
          <w:tcPr>
            <w:tcW w:w="936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CC4A1B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4,620</w:t>
            </w:r>
          </w:p>
        </w:tc>
        <w:tc>
          <w:tcPr>
            <w:tcW w:w="928" w:type="dxa"/>
            <w:tcBorders>
              <w:bottom w:val="single" w:sz="1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3F26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6,656</w:t>
            </w:r>
          </w:p>
        </w:tc>
      </w:tr>
    </w:tbl>
    <w:p w14:paraId="005FCB86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5145805" w14:textId="77777777" w:rsidR="001C3983" w:rsidRDefault="001C3983" w:rsidP="001C3983">
      <w:pPr>
        <w:rPr>
          <w:rFonts w:ascii="Times New Roman" w:hAnsi="Times New Roman" w:cs="Times New Roman"/>
          <w:sz w:val="24"/>
          <w:szCs w:val="24"/>
        </w:rPr>
      </w:pPr>
    </w:p>
    <w:p w14:paraId="3848AA8E" w14:textId="77777777" w:rsidR="001C3983" w:rsidRDefault="001C398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1CD711" w14:textId="18816D3E" w:rsidR="00327DA7" w:rsidRPr="001C3983" w:rsidRDefault="002C3295" w:rsidP="001C3983">
      <w:pPr>
        <w:rPr>
          <w:rFonts w:ascii="Times New Roman" w:eastAsia="Times New Roman" w:hAnsi="Times New Roman" w:cs="Times New Roman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 xml:space="preserve">Table 2. </w:t>
      </w:r>
      <w:r w:rsidRPr="001C3983">
        <w:rPr>
          <w:rFonts w:ascii="Times New Roman" w:eastAsia="Times New Roman" w:hAnsi="Times New Roman" w:cs="Times New Roman"/>
          <w:sz w:val="24"/>
          <w:szCs w:val="24"/>
        </w:rPr>
        <w:t>Total excess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deaths by the end of week </w:t>
      </w:r>
      <w:r w:rsidRPr="001C3983">
        <w:rPr>
          <w:rFonts w:ascii="Times New Roman" w:eastAsia="Times New Roman" w:hAnsi="Times New Roman" w:cs="Times New Roman"/>
          <w:sz w:val="24"/>
          <w:szCs w:val="24"/>
        </w:rPr>
        <w:t>33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stimated with 4 different models by age and sex with 95% predictive intervals in England and Wales.</w:t>
      </w:r>
    </w:p>
    <w:p w14:paraId="66737E2A" w14:textId="77777777" w:rsidR="00327DA7" w:rsidRPr="001C3983" w:rsidRDefault="00327DA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a0"/>
        <w:tblW w:w="0" w:type="auto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1896"/>
        <w:gridCol w:w="1158"/>
        <w:gridCol w:w="1024"/>
        <w:gridCol w:w="1138"/>
        <w:gridCol w:w="1130"/>
        <w:gridCol w:w="1024"/>
        <w:gridCol w:w="1138"/>
        <w:gridCol w:w="1130"/>
      </w:tblGrid>
      <w:tr w:rsidR="00327DA7" w:rsidRPr="001C3983" w14:paraId="442C26D0" w14:textId="77777777" w:rsidTr="001C3983">
        <w:trPr>
          <w:trHeight w:val="57"/>
        </w:trPr>
        <w:tc>
          <w:tcPr>
            <w:tcW w:w="3054" w:type="dxa"/>
            <w:gridSpan w:val="2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BC0D0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 xml:space="preserve"> </w:t>
            </w:r>
          </w:p>
        </w:tc>
        <w:tc>
          <w:tcPr>
            <w:tcW w:w="3292" w:type="dxa"/>
            <w:gridSpan w:val="3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D152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>Female</w:t>
            </w:r>
          </w:p>
        </w:tc>
        <w:tc>
          <w:tcPr>
            <w:tcW w:w="3292" w:type="dxa"/>
            <w:gridSpan w:val="3"/>
            <w:tcBorders>
              <w:top w:val="single" w:sz="18" w:space="0" w:color="000000"/>
              <w:bottom w:val="single" w:sz="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1F90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</w:rPr>
            </w:pPr>
            <w:r w:rsidRPr="001C3983">
              <w:rPr>
                <w:rFonts w:ascii="Times New Roman" w:eastAsia="Times New Roman" w:hAnsi="Times New Roman" w:cs="Times New Roman"/>
                <w:b/>
              </w:rPr>
              <w:t>Male</w:t>
            </w:r>
          </w:p>
        </w:tc>
      </w:tr>
      <w:tr w:rsidR="00327DA7" w:rsidRPr="001C3983" w14:paraId="195ACC8B" w14:textId="77777777" w:rsidTr="001C3983">
        <w:trPr>
          <w:trHeight w:val="57"/>
        </w:trPr>
        <w:tc>
          <w:tcPr>
            <w:tcW w:w="1896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D9D12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Model</w:t>
            </w:r>
          </w:p>
        </w:tc>
        <w:tc>
          <w:tcPr>
            <w:tcW w:w="1158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9ABF7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Age group</w:t>
            </w:r>
          </w:p>
        </w:tc>
        <w:tc>
          <w:tcPr>
            <w:tcW w:w="1024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872B06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Excess</w:t>
            </w:r>
          </w:p>
        </w:tc>
        <w:tc>
          <w:tcPr>
            <w:tcW w:w="1138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8A6E9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Lower PI</w:t>
            </w:r>
          </w:p>
        </w:tc>
        <w:tc>
          <w:tcPr>
            <w:tcW w:w="1130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C1F9A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Upper PI</w:t>
            </w:r>
          </w:p>
        </w:tc>
        <w:tc>
          <w:tcPr>
            <w:tcW w:w="1024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3C1E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Excess</w:t>
            </w:r>
          </w:p>
        </w:tc>
        <w:tc>
          <w:tcPr>
            <w:tcW w:w="1138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8392C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Lower PI</w:t>
            </w:r>
          </w:p>
        </w:tc>
        <w:tc>
          <w:tcPr>
            <w:tcW w:w="1130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231B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b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b/>
                <w:color w:val="111111"/>
              </w:rPr>
              <w:t>Upper PI</w:t>
            </w:r>
          </w:p>
        </w:tc>
      </w:tr>
      <w:tr w:rsidR="00327DA7" w:rsidRPr="001C3983" w14:paraId="7966B098" w14:textId="77777777" w:rsidTr="001C3983">
        <w:trPr>
          <w:trHeight w:val="57"/>
        </w:trPr>
        <w:tc>
          <w:tcPr>
            <w:tcW w:w="1896" w:type="dxa"/>
            <w:vMerge w:val="restart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65C2D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GAM Negative Binomial</w:t>
            </w: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0A3D9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0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CA8B5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0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00B0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63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2F80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1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14BF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4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BC9B3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08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AC43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5</w:t>
            </w:r>
          </w:p>
        </w:tc>
      </w:tr>
      <w:tr w:rsidR="00327DA7" w:rsidRPr="001C3983" w14:paraId="3F8DC2B8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91BB04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C075C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3075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02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E843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0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29DA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09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7C71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9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CD37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42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9FCA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96</w:t>
            </w:r>
          </w:p>
        </w:tc>
      </w:tr>
      <w:tr w:rsidR="00327DA7" w:rsidRPr="001C3983" w14:paraId="5C9C92DF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73EDF4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C6CB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2FEA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986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0D8B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599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5A75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381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262F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044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5A8E5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48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12A04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543</w:t>
            </w:r>
          </w:p>
        </w:tc>
      </w:tr>
      <w:tr w:rsidR="00327DA7" w:rsidRPr="001C3983" w14:paraId="487B3D41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B5A3D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1BF3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1479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808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3746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256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46188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321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8670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167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04A1B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515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BE1D6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840</w:t>
            </w:r>
          </w:p>
        </w:tc>
      </w:tr>
      <w:tr w:rsidR="00327DA7" w:rsidRPr="001C3983" w14:paraId="09B1AB97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9C70C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5E86F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2B25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,687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02FB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788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321E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,614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7502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417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6B212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300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E4342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0,502</w:t>
            </w:r>
          </w:p>
        </w:tc>
      </w:tr>
      <w:tr w:rsidR="00327DA7" w:rsidRPr="001C3983" w14:paraId="39439E3A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10773B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BACED4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D5DE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,010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93C7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0,365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0149B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3,538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74E87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934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5E21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,800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E3D5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0,095</w:t>
            </w:r>
          </w:p>
        </w:tc>
      </w:tr>
      <w:tr w:rsidR="00327DA7" w:rsidRPr="001C3983" w14:paraId="364FA952" w14:textId="77777777" w:rsidTr="001C3983">
        <w:trPr>
          <w:trHeight w:val="57"/>
        </w:trPr>
        <w:tc>
          <w:tcPr>
            <w:tcW w:w="1896" w:type="dxa"/>
            <w:vMerge w:val="restart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9E15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GAM Poisson</w:t>
            </w: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60737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0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FAFB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5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48DB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69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D92F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6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B5C9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45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8B6D9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07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F8DD54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3</w:t>
            </w:r>
          </w:p>
        </w:tc>
      </w:tr>
      <w:tr w:rsidR="00327DA7" w:rsidRPr="001C3983" w14:paraId="5426C7BD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1F8568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DBFB9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0E6F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04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A3606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03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7745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99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750F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7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59533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A561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65</w:t>
            </w:r>
          </w:p>
        </w:tc>
      </w:tr>
      <w:tr w:rsidR="00327DA7" w:rsidRPr="001C3983" w14:paraId="7F366BAC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98DD3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2D4A2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B423C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00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CDED86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78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E122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228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AB789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051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F61C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812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6C5F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310</w:t>
            </w:r>
          </w:p>
        </w:tc>
      </w:tr>
      <w:tr w:rsidR="00327DA7" w:rsidRPr="001C3983" w14:paraId="4D3889CB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DB3D9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96A2B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AC166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769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A2E5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520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A1641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011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AFE4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098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913B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790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859F2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400</w:t>
            </w:r>
          </w:p>
        </w:tc>
      </w:tr>
      <w:tr w:rsidR="00327DA7" w:rsidRPr="001C3983" w14:paraId="0F47510A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B01AC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BDD8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7F61A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,671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D2588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,319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BEFF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,031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52A3F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347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7FEA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971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1766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735</w:t>
            </w:r>
          </w:p>
        </w:tc>
      </w:tr>
      <w:tr w:rsidR="00327DA7" w:rsidRPr="001C3983" w14:paraId="574A1CB4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CB264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4844A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3DC2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,005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2AD9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1,547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B8F9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,448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50841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039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890A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653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2C4F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427</w:t>
            </w:r>
          </w:p>
        </w:tc>
      </w:tr>
      <w:tr w:rsidR="00327DA7" w:rsidRPr="001C3983" w14:paraId="27793D20" w14:textId="77777777" w:rsidTr="001C3983">
        <w:trPr>
          <w:trHeight w:val="57"/>
        </w:trPr>
        <w:tc>
          <w:tcPr>
            <w:tcW w:w="1896" w:type="dxa"/>
            <w:vMerge w:val="restart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C066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GLM Poisson (Serfling)</w:t>
            </w: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F3FB2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0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CB36B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8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FE633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58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312E4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2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C9A9A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45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DF3D6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01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02AD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3</w:t>
            </w:r>
          </w:p>
        </w:tc>
      </w:tr>
      <w:tr w:rsidR="00327DA7" w:rsidRPr="001C3983" w14:paraId="3EF1797E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2AAA1F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CD5BA1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40E66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8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4297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5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722C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87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E0BD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6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E88E3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0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A3E76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61</w:t>
            </w:r>
          </w:p>
        </w:tc>
      </w:tr>
      <w:tr w:rsidR="00327DA7" w:rsidRPr="001C3983" w14:paraId="3098102F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EA227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F81AB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8E4C4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997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FDF8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801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FF4BA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204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06516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00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6DF9C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755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3BF2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263</w:t>
            </w:r>
          </w:p>
        </w:tc>
      </w:tr>
      <w:tr w:rsidR="00327DA7" w:rsidRPr="001C3983" w14:paraId="5D6F127C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1A195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0A80C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BA2C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66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F1BFD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403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5A1AB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904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BE9B8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026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60FF0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73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2494D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334</w:t>
            </w:r>
          </w:p>
        </w:tc>
      </w:tr>
      <w:tr w:rsidR="00327DA7" w:rsidRPr="001C3983" w14:paraId="33AB04AD" w14:textId="77777777" w:rsidTr="001C3983">
        <w:trPr>
          <w:trHeight w:val="57"/>
        </w:trPr>
        <w:tc>
          <w:tcPr>
            <w:tcW w:w="1896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250E2B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9D4968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6070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,624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1969B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,272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8A1B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,988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FB67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20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8427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829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B528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588</w:t>
            </w:r>
          </w:p>
        </w:tc>
      </w:tr>
      <w:tr w:rsidR="00327DA7" w:rsidRPr="001C3983" w14:paraId="0D232D1D" w14:textId="77777777" w:rsidTr="001C3983">
        <w:trPr>
          <w:trHeight w:val="57"/>
        </w:trPr>
        <w:tc>
          <w:tcPr>
            <w:tcW w:w="1896" w:type="dxa"/>
            <w:vMerge/>
            <w:tcBorders>
              <w:bottom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F3AB0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DB439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D910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1,796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72E10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1,331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30086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,268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E89F1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866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BEC36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471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5C4DD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260</w:t>
            </w:r>
          </w:p>
        </w:tc>
      </w:tr>
      <w:tr w:rsidR="001C3983" w:rsidRPr="001C3983" w14:paraId="27F8933F" w14:textId="77777777" w:rsidTr="001C3983">
        <w:trPr>
          <w:trHeight w:val="57"/>
        </w:trPr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C28004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58" w:type="dxa"/>
            <w:tcBorders>
              <w:lef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B5DF24" w14:textId="77777777" w:rsidR="001C3983" w:rsidRPr="001C3983" w:rsidRDefault="001C3983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E18B5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46AD2C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6E4D85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A0CDAC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FEF79B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DD105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</w:tr>
      <w:tr w:rsidR="001C3983" w:rsidRPr="001C3983" w14:paraId="346464A7" w14:textId="77777777" w:rsidTr="001C3983">
        <w:trPr>
          <w:trHeight w:val="57"/>
        </w:trPr>
        <w:tc>
          <w:tcPr>
            <w:tcW w:w="189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FC43CD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58" w:type="dxa"/>
            <w:tcBorders>
              <w:left w:val="nil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1D049" w14:textId="77777777" w:rsidR="001C3983" w:rsidRPr="001C3983" w:rsidRDefault="001C3983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605EEE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6A535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9CA670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A9FBC4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2C6952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11D79" w14:textId="77777777" w:rsidR="001C3983" w:rsidRPr="001C3983" w:rsidRDefault="001C3983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</w:p>
        </w:tc>
      </w:tr>
      <w:tr w:rsidR="00327DA7" w:rsidRPr="001C3983" w14:paraId="562495A0" w14:textId="77777777" w:rsidTr="001C3983">
        <w:trPr>
          <w:trHeight w:val="57"/>
        </w:trPr>
        <w:tc>
          <w:tcPr>
            <w:tcW w:w="1896" w:type="dxa"/>
            <w:vMerge w:val="restart"/>
            <w:tcBorders>
              <w:top w:val="nil"/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867C9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lastRenderedPageBreak/>
              <w:t>Average mortality</w:t>
            </w: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676D06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0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5EC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7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173C8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2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9FC6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23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4005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4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CC63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209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C2A6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82</w:t>
            </w:r>
          </w:p>
        </w:tc>
      </w:tr>
      <w:tr w:rsidR="00327DA7" w:rsidRPr="001C3983" w14:paraId="7A08B0B9" w14:textId="77777777" w:rsidTr="001C3983">
        <w:trPr>
          <w:trHeight w:val="57"/>
        </w:trPr>
        <w:tc>
          <w:tcPr>
            <w:tcW w:w="1896" w:type="dxa"/>
            <w:vMerge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8D08E5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B1700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CE44B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48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F525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775A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47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9668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5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F213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-11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7ACC9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34</w:t>
            </w:r>
          </w:p>
        </w:tc>
      </w:tr>
      <w:tr w:rsidR="00327DA7" w:rsidRPr="001C3983" w14:paraId="384C60E2" w14:textId="77777777" w:rsidTr="001C3983">
        <w:trPr>
          <w:trHeight w:val="57"/>
        </w:trPr>
        <w:tc>
          <w:tcPr>
            <w:tcW w:w="1896" w:type="dxa"/>
            <w:vMerge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70958E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26353E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D5380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749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360B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519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318C0C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,964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653BF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620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7806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347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4F9B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3,871</w:t>
            </w:r>
          </w:p>
        </w:tc>
      </w:tr>
      <w:tr w:rsidR="00327DA7" w:rsidRPr="001C3983" w14:paraId="78CFBA18" w14:textId="77777777" w:rsidTr="001C3983">
        <w:trPr>
          <w:trHeight w:val="57"/>
        </w:trPr>
        <w:tc>
          <w:tcPr>
            <w:tcW w:w="1896" w:type="dxa"/>
            <w:vMerge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D868E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8FE83B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6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CCF77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37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FCC43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111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8C23D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2,627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7F8E6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400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46AD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094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22B6E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708</w:t>
            </w:r>
          </w:p>
        </w:tc>
      </w:tr>
      <w:tr w:rsidR="00327DA7" w:rsidRPr="001C3983" w14:paraId="19B5B3E7" w14:textId="77777777" w:rsidTr="001C3983">
        <w:trPr>
          <w:trHeight w:val="57"/>
        </w:trPr>
        <w:tc>
          <w:tcPr>
            <w:tcW w:w="1896" w:type="dxa"/>
            <w:vMerge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3266D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5F93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5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B78A9B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303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4D0FF0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4,925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9236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5,653</w:t>
            </w:r>
          </w:p>
        </w:tc>
        <w:tc>
          <w:tcPr>
            <w:tcW w:w="1024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12A7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,791</w:t>
            </w:r>
          </w:p>
        </w:tc>
        <w:tc>
          <w:tcPr>
            <w:tcW w:w="1138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732E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7,418</w:t>
            </w:r>
          </w:p>
        </w:tc>
        <w:tc>
          <w:tcPr>
            <w:tcW w:w="1130" w:type="dxa"/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79BF89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164</w:t>
            </w:r>
          </w:p>
        </w:tc>
      </w:tr>
      <w:tr w:rsidR="00327DA7" w:rsidRPr="001C3983" w14:paraId="1325271D" w14:textId="77777777" w:rsidTr="001C3983">
        <w:trPr>
          <w:trHeight w:val="57"/>
        </w:trPr>
        <w:tc>
          <w:tcPr>
            <w:tcW w:w="1896" w:type="dxa"/>
            <w:vMerge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3632E" w14:textId="77777777" w:rsidR="00327DA7" w:rsidRPr="001C3983" w:rsidRDefault="00327DA7">
            <w:pPr>
              <w:spacing w:after="0" w:line="240" w:lineRule="auto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158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C0D9BD" w14:textId="77777777" w:rsidR="00327DA7" w:rsidRPr="001C3983" w:rsidRDefault="002C3295">
            <w:pPr>
              <w:spacing w:before="40" w:after="40" w:line="240" w:lineRule="auto"/>
              <w:ind w:left="100" w:right="100"/>
              <w:jc w:val="right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5</w:t>
            </w:r>
          </w:p>
        </w:tc>
        <w:tc>
          <w:tcPr>
            <w:tcW w:w="1024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E156E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1,701</w:t>
            </w:r>
          </w:p>
        </w:tc>
        <w:tc>
          <w:tcPr>
            <w:tcW w:w="1138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38FAC5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1,233</w:t>
            </w:r>
          </w:p>
        </w:tc>
        <w:tc>
          <w:tcPr>
            <w:tcW w:w="1130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F9414A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12,165</w:t>
            </w:r>
          </w:p>
        </w:tc>
        <w:tc>
          <w:tcPr>
            <w:tcW w:w="1024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A991D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753</w:t>
            </w:r>
          </w:p>
        </w:tc>
        <w:tc>
          <w:tcPr>
            <w:tcW w:w="1138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E0B038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8,379</w:t>
            </w:r>
          </w:p>
        </w:tc>
        <w:tc>
          <w:tcPr>
            <w:tcW w:w="1130" w:type="dxa"/>
            <w:tcBorders>
              <w:bottom w:val="single" w:sz="18" w:space="0" w:color="000000"/>
            </w:tcBorders>
            <w:shd w:val="clear" w:color="auto" w:fill="FFFFFF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54782" w14:textId="77777777" w:rsidR="00327DA7" w:rsidRPr="001C3983" w:rsidRDefault="002C3295">
            <w:pPr>
              <w:spacing w:before="40" w:after="40" w:line="240" w:lineRule="auto"/>
              <w:ind w:left="100" w:right="100"/>
              <w:rPr>
                <w:rFonts w:ascii="Times New Roman" w:eastAsia="Times New Roman" w:hAnsi="Times New Roman" w:cs="Times New Roman"/>
                <w:color w:val="111111"/>
              </w:rPr>
            </w:pPr>
            <w:r w:rsidRPr="001C3983">
              <w:rPr>
                <w:rFonts w:ascii="Times New Roman" w:eastAsia="Times New Roman" w:hAnsi="Times New Roman" w:cs="Times New Roman"/>
                <w:color w:val="111111"/>
              </w:rPr>
              <w:t>9,145</w:t>
            </w:r>
          </w:p>
        </w:tc>
      </w:tr>
    </w:tbl>
    <w:p w14:paraId="135A31C5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63408D1" w14:textId="77777777" w:rsidR="00327DA7" w:rsidRPr="001C3983" w:rsidRDefault="00327D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54300E3" w14:textId="77777777" w:rsidR="00327DA7" w:rsidRPr="001C3983" w:rsidRDefault="00327DA7">
      <w:pPr>
        <w:ind w:right="-427"/>
        <w:rPr>
          <w:rFonts w:ascii="Times New Roman" w:eastAsia="Times New Roman" w:hAnsi="Times New Roman" w:cs="Times New Roman"/>
          <w:sz w:val="24"/>
          <w:szCs w:val="24"/>
        </w:rPr>
      </w:pPr>
    </w:p>
    <w:p w14:paraId="4685B877" w14:textId="77777777" w:rsidR="00327DA7" w:rsidRPr="001C3983" w:rsidRDefault="00327DA7">
      <w:pPr>
        <w:ind w:right="-427"/>
        <w:rPr>
          <w:rFonts w:ascii="Times New Roman" w:eastAsia="Times New Roman" w:hAnsi="Times New Roman" w:cs="Times New Roman"/>
          <w:sz w:val="24"/>
          <w:szCs w:val="24"/>
        </w:rPr>
      </w:pPr>
    </w:p>
    <w:p w14:paraId="13028952" w14:textId="77777777" w:rsidR="00327DA7" w:rsidRPr="001C3983" w:rsidRDefault="002C329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sz w:val="24"/>
          <w:szCs w:val="24"/>
        </w:rPr>
        <w:t>References</w:t>
      </w:r>
    </w:p>
    <w:p w14:paraId="635ACB54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1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Wood SN. </w:t>
      </w:r>
      <w:r w:rsidRPr="001C3983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Generalized Additive Models: An Introduction with R, Second Edition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CRC Press 2017. </w:t>
      </w:r>
    </w:p>
    <w:p w14:paraId="2D374CBA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2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Nielsen J, Krause TG, </w:t>
      </w:r>
      <w:proofErr w:type="spellStart"/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Mølbak</w:t>
      </w:r>
      <w:proofErr w:type="spellEnd"/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K. Influenza-associated mortality determined from all-cause mortality, Denmark 2010/11-2016/17: The </w:t>
      </w:r>
      <w:proofErr w:type="spellStart"/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FluMOMO</w:t>
      </w:r>
      <w:proofErr w:type="spellEnd"/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odel. </w:t>
      </w:r>
      <w:r w:rsidRPr="001C3983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 xml:space="preserve">Influenza Other Respir </w:t>
      </w:r>
      <w:r w:rsidRPr="001C3983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Viruses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018;</w:t>
      </w: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2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:591–604. doi:10.1111/irv.12564</w:t>
      </w:r>
    </w:p>
    <w:p w14:paraId="3D875509" w14:textId="77777777" w:rsidR="00327DA7" w:rsidRPr="001C3983" w:rsidRDefault="002C3295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 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  <w:t xml:space="preserve">Serfling RE. Methods for Current Statistical Analysis of Excess Pneumonia-Influenza Deaths. </w:t>
      </w:r>
      <w:r w:rsidRPr="001C3983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Public Health Rep 1896-1970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1963;</w:t>
      </w:r>
      <w:r w:rsidRPr="001C398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78</w:t>
      </w:r>
      <w:r w:rsidRPr="001C3983">
        <w:rPr>
          <w:rFonts w:ascii="Times New Roman" w:eastAsia="Times New Roman" w:hAnsi="Times New Roman" w:cs="Times New Roman"/>
          <w:color w:val="000000"/>
          <w:sz w:val="24"/>
          <w:szCs w:val="24"/>
        </w:rPr>
        <w:t>:494–506. doi:10.2307/4591848</w:t>
      </w:r>
    </w:p>
    <w:p w14:paraId="0BD60F77" w14:textId="77777777" w:rsidR="00327DA7" w:rsidRPr="001C3983" w:rsidRDefault="00327DA7">
      <w:pPr>
        <w:ind w:right="-427"/>
        <w:rPr>
          <w:rFonts w:ascii="Times New Roman" w:eastAsia="Times New Roman" w:hAnsi="Times New Roman" w:cs="Times New Roman"/>
          <w:sz w:val="24"/>
          <w:szCs w:val="24"/>
        </w:rPr>
      </w:pPr>
    </w:p>
    <w:p w14:paraId="2E1C0FDD" w14:textId="77777777" w:rsidR="00327DA7" w:rsidRPr="001C3983" w:rsidRDefault="00327DA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5995DA4" w14:textId="77777777" w:rsidR="00327DA7" w:rsidRPr="001C3983" w:rsidRDefault="00327DA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AA1393" w14:textId="77777777" w:rsidR="00327DA7" w:rsidRPr="001C3983" w:rsidRDefault="00327DA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2BDD4AF" w14:textId="77777777" w:rsidR="00327DA7" w:rsidRPr="001C3983" w:rsidRDefault="00327DA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E23EF66" w14:textId="77777777" w:rsidR="001C3983" w:rsidRDefault="001C3983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br w:type="page"/>
      </w:r>
    </w:p>
    <w:p w14:paraId="4794EEBA" w14:textId="1F4FA970" w:rsidR="00327DA7" w:rsidRPr="001C3983" w:rsidRDefault="002C329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1. Expected (lines) vs Observed death</w:t>
      </w:r>
      <w:r w:rsidRPr="001C3983">
        <w:rPr>
          <w:rFonts w:ascii="Times New Roman" w:eastAsia="Times New Roman" w:hAnsi="Times New Roman" w:cs="Times New Roman"/>
          <w:b/>
          <w:sz w:val="24"/>
          <w:szCs w:val="24"/>
        </w:rPr>
        <w:t>s (points) counts based on the 4 approaches described above for males by age groups (rows) 0-14, 15-44, 45-64, 65-74, 75-84 and 85-older years of age. Shaded areas indicate 95% prediction intervals.</w:t>
      </w:r>
    </w:p>
    <w:p w14:paraId="37973568" w14:textId="77777777" w:rsidR="00327DA7" w:rsidRPr="001C3983" w:rsidRDefault="002C3295">
      <w:pPr>
        <w:ind w:right="-427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C398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C5BBB7" wp14:editId="55BF45CD">
            <wp:extent cx="6120130" cy="4826000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 t="728" b="72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2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E8AD79" w14:textId="77777777" w:rsidR="00327DA7" w:rsidRPr="001C3983" w:rsidRDefault="00327DA7">
      <w:pPr>
        <w:ind w:right="-427"/>
        <w:rPr>
          <w:rFonts w:ascii="Times New Roman" w:eastAsia="Times New Roman" w:hAnsi="Times New Roman" w:cs="Times New Roman"/>
          <w:sz w:val="24"/>
          <w:szCs w:val="24"/>
        </w:rPr>
      </w:pPr>
    </w:p>
    <w:p w14:paraId="7F53DADD" w14:textId="77777777" w:rsidR="00327DA7" w:rsidRPr="001C3983" w:rsidRDefault="002C3295">
      <w:pPr>
        <w:rPr>
          <w:rFonts w:ascii="Times New Roman" w:eastAsia="Times New Roman" w:hAnsi="Times New Roman" w:cs="Times New Roman"/>
          <w:sz w:val="24"/>
          <w:szCs w:val="24"/>
        </w:rPr>
      </w:pPr>
      <w:r w:rsidRPr="001C3983">
        <w:rPr>
          <w:rFonts w:ascii="Times New Roman" w:hAnsi="Times New Roman" w:cs="Times New Roman"/>
          <w:sz w:val="24"/>
          <w:szCs w:val="24"/>
        </w:rPr>
        <w:br w:type="page"/>
      </w:r>
    </w:p>
    <w:p w14:paraId="4F003D4E" w14:textId="77777777" w:rsidR="00327DA7" w:rsidRPr="001C3983" w:rsidRDefault="002C3295">
      <w:pPr>
        <w:ind w:right="-427"/>
        <w:rPr>
          <w:rFonts w:ascii="Times New Roman" w:hAnsi="Times New Roman" w:cs="Times New Roman"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2. Expected (lines) vs Observed deaths (points) counts based on the 4 approaches described above for females by age groups (rows) 0-14, 15-44, 45-64, 65-74, 75-84 and 85-older years of age. Shaded areas indicate 95% prediction intervals.</w:t>
      </w:r>
    </w:p>
    <w:p w14:paraId="573CBE43" w14:textId="77777777" w:rsidR="00327DA7" w:rsidRPr="001C3983" w:rsidRDefault="002C3295">
      <w:pPr>
        <w:ind w:right="-427"/>
        <w:rPr>
          <w:rFonts w:ascii="Times New Roman" w:hAnsi="Times New Roman" w:cs="Times New Roman"/>
          <w:sz w:val="24"/>
          <w:szCs w:val="24"/>
        </w:rPr>
      </w:pPr>
      <w:r w:rsidRPr="001C398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E5C016" wp14:editId="7A06D412">
            <wp:extent cx="6120130" cy="481457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0"/>
                    <a:srcRect t="844" b="84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145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05C03E1" w14:textId="77777777" w:rsidR="00327DA7" w:rsidRPr="001C3983" w:rsidRDefault="00327DA7">
      <w:pPr>
        <w:ind w:right="-427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50DAC05" w14:textId="77777777" w:rsidR="00327DA7" w:rsidRPr="001C3983" w:rsidRDefault="00327DA7">
      <w:pPr>
        <w:ind w:right="-427"/>
        <w:rPr>
          <w:rFonts w:ascii="Times New Roman" w:eastAsia="Times New Roman" w:hAnsi="Times New Roman" w:cs="Times New Roman"/>
          <w:sz w:val="24"/>
          <w:szCs w:val="24"/>
        </w:rPr>
      </w:pPr>
    </w:p>
    <w:p w14:paraId="288D417D" w14:textId="77777777" w:rsidR="00327DA7" w:rsidRPr="001C3983" w:rsidRDefault="002C329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C3983">
        <w:rPr>
          <w:rFonts w:ascii="Times New Roman" w:hAnsi="Times New Roman" w:cs="Times New Roman"/>
          <w:sz w:val="24"/>
          <w:szCs w:val="24"/>
        </w:rPr>
        <w:br w:type="page"/>
      </w:r>
    </w:p>
    <w:p w14:paraId="4E16340C" w14:textId="77777777" w:rsidR="00327DA7" w:rsidRPr="001C3983" w:rsidRDefault="002C3295">
      <w:pPr>
        <w:rPr>
          <w:rFonts w:ascii="Times New Roman" w:eastAsia="Times New Roman" w:hAnsi="Times New Roman" w:cs="Times New Roman"/>
          <w:b/>
          <w:sz w:val="24"/>
          <w:szCs w:val="24"/>
        </w:rPr>
      </w:pPr>
      <w:r w:rsidRPr="001C398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Figure 3. Sex ratio males/females of death rates during the course of the pandemic by age groups (rows) 0-14, 15-44, 45-64, 65-74, 75-84 and 85-older years of age.</w:t>
      </w:r>
    </w:p>
    <w:p w14:paraId="44D78FD1" w14:textId="77777777" w:rsidR="00327DA7" w:rsidRPr="001C3983" w:rsidRDefault="00327DA7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CB52E81" w14:textId="77777777" w:rsidR="00327DA7" w:rsidRPr="001C3983" w:rsidRDefault="002C3295">
      <w:pPr>
        <w:rPr>
          <w:rFonts w:ascii="Times New Roman" w:eastAsia="Times New Roman" w:hAnsi="Times New Roman" w:cs="Times New Roman"/>
          <w:sz w:val="24"/>
          <w:szCs w:val="24"/>
        </w:rPr>
      </w:pPr>
      <w:r w:rsidRPr="001C398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02ACB3" wp14:editId="48A83A1A">
            <wp:extent cx="6120130" cy="2432050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432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327DA7" w:rsidRPr="001C3983">
      <w:footerReference w:type="default" r:id="rId12"/>
      <w:pgSz w:w="11906" w:h="16838"/>
      <w:pgMar w:top="1701" w:right="1134" w:bottom="1701" w:left="1134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6EAD5" w14:textId="77777777" w:rsidR="002C3295" w:rsidRDefault="002C3295">
      <w:pPr>
        <w:spacing w:after="0" w:line="240" w:lineRule="auto"/>
      </w:pPr>
      <w:r>
        <w:separator/>
      </w:r>
    </w:p>
  </w:endnote>
  <w:endnote w:type="continuationSeparator" w:id="0">
    <w:p w14:paraId="7CCB07AE" w14:textId="77777777" w:rsidR="002C3295" w:rsidRDefault="002C32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D9787" w14:textId="77777777" w:rsidR="00327DA7" w:rsidRDefault="002C329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 w:rsidR="00C35294">
      <w:rPr>
        <w:color w:val="000000"/>
      </w:rPr>
      <w:fldChar w:fldCharType="separate"/>
    </w:r>
    <w:r w:rsidR="00C35294">
      <w:rPr>
        <w:noProof/>
        <w:color w:val="000000"/>
      </w:rPr>
      <w:t>1</w:t>
    </w:r>
    <w:r>
      <w:rPr>
        <w:color w:val="000000"/>
      </w:rPr>
      <w:fldChar w:fldCharType="end"/>
    </w:r>
  </w:p>
  <w:p w14:paraId="228AFAAC" w14:textId="77777777" w:rsidR="00327DA7" w:rsidRDefault="00327DA7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34C68B" w14:textId="77777777" w:rsidR="002C3295" w:rsidRDefault="002C3295">
      <w:pPr>
        <w:spacing w:after="0" w:line="240" w:lineRule="auto"/>
      </w:pPr>
      <w:r>
        <w:separator/>
      </w:r>
    </w:p>
  </w:footnote>
  <w:footnote w:type="continuationSeparator" w:id="0">
    <w:p w14:paraId="7F84C15B" w14:textId="77777777" w:rsidR="002C3295" w:rsidRDefault="002C32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E51A91"/>
    <w:multiLevelType w:val="multilevel"/>
    <w:tmpl w:val="ABF0C5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7DA7"/>
    <w:rsid w:val="001C3983"/>
    <w:rsid w:val="002C3295"/>
    <w:rsid w:val="00327DA7"/>
    <w:rsid w:val="00C352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B899F"/>
  <w15:docId w15:val="{2BBE54B9-CBF9-4C57-93BF-1AE991771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FirstParagraph">
    <w:name w:val="First Paragraph"/>
    <w:basedOn w:val="BodyText"/>
    <w:next w:val="BodyText"/>
    <w:qFormat/>
    <w:rsid w:val="00C3529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C3529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352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722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5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dhi.kashyap@sociology.ox.ac.u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ose-manuel.aburto@sociology.ox.ac.uk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se Manuel Aburto</cp:lastModifiedBy>
  <cp:revision>2</cp:revision>
  <dcterms:created xsi:type="dcterms:W3CDTF">2020-09-01T12:03:00Z</dcterms:created>
  <dcterms:modified xsi:type="dcterms:W3CDTF">2020-09-01T12:26:00Z</dcterms:modified>
</cp:coreProperties>
</file>